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65014" w14:textId="233A0C12" w:rsidR="00197DD6" w:rsidRDefault="00776B6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504CD6FD" wp14:editId="0C3D3E00">
                <wp:simplePos x="0" y="0"/>
                <wp:positionH relativeFrom="column">
                  <wp:posOffset>726707</wp:posOffset>
                </wp:positionH>
                <wp:positionV relativeFrom="paragraph">
                  <wp:posOffset>9122295</wp:posOffset>
                </wp:positionV>
                <wp:extent cx="3723701" cy="1316516"/>
                <wp:effectExtent l="0" t="0" r="10160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3701" cy="13165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17E7D" w14:textId="2A909D20" w:rsidR="00A76EE6" w:rsidRPr="00A76EE6" w:rsidRDefault="00776B6B" w:rsidP="00776B6B">
                            <w:pPr>
                              <w:jc w:val="center"/>
                              <w:rPr>
                                <w:sz w:val="84"/>
                                <w:szCs w:val="84"/>
                              </w:rPr>
                            </w:pPr>
                            <w:r>
                              <w:rPr>
                                <w:sz w:val="84"/>
                                <w:szCs w:val="84"/>
                              </w:rPr>
                              <w:t xml:space="preserve">Next </w:t>
                            </w:r>
                            <w:r w:rsidR="00A76EE6" w:rsidRPr="00A76EE6">
                              <w:rPr>
                                <w:sz w:val="84"/>
                                <w:szCs w:val="84"/>
                              </w:rPr>
                              <w:t xml:space="preserve">Class Starts </w:t>
                            </w:r>
                            <w:r>
                              <w:rPr>
                                <w:sz w:val="84"/>
                                <w:szCs w:val="84"/>
                              </w:rPr>
                              <w:t>So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CD6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.2pt;margin-top:718.3pt;width:293.2pt;height:103.6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">
                <v:textbox>
                  <w:txbxContent>
                    <w:p w14:paraId="08017E7D" w14:textId="2A909D20" w:rsidR="00A76EE6" w:rsidRPr="00A76EE6" w:rsidRDefault="00776B6B" w:rsidP="00776B6B">
                      <w:pPr>
                        <w:jc w:val="center"/>
                        <w:rPr>
                          <w:sz w:val="84"/>
                          <w:szCs w:val="84"/>
                        </w:rPr>
                      </w:pPr>
                      <w:r>
                        <w:rPr>
                          <w:sz w:val="84"/>
                          <w:szCs w:val="84"/>
                        </w:rPr>
                        <w:t xml:space="preserve">Next </w:t>
                      </w:r>
                      <w:r w:rsidR="00A76EE6" w:rsidRPr="00A76EE6">
                        <w:rPr>
                          <w:sz w:val="84"/>
                          <w:szCs w:val="84"/>
                        </w:rPr>
                        <w:t xml:space="preserve">Class Starts </w:t>
                      </w:r>
                      <w:r>
                        <w:rPr>
                          <w:sz w:val="84"/>
                          <w:szCs w:val="84"/>
                        </w:rPr>
                        <w:t>Soon</w:t>
                      </w:r>
                    </w:p>
                  </w:txbxContent>
                </v:textbox>
              </v:shape>
            </w:pict>
          </mc:Fallback>
        </mc:AlternateContent>
      </w:r>
      <w:r w:rsidR="00A1586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60ACB23" wp14:editId="62BE957B">
                <wp:simplePos x="0" y="0"/>
                <wp:positionH relativeFrom="column">
                  <wp:align>right</wp:align>
                </wp:positionH>
                <wp:positionV relativeFrom="paragraph">
                  <wp:posOffset>127000</wp:posOffset>
                </wp:positionV>
                <wp:extent cx="1443141" cy="84279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3141" cy="842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5F724" w14:textId="201D951D" w:rsidR="00CC50FC" w:rsidRPr="00CC50FC" w:rsidRDefault="00A76EE6" w:rsidP="00CC50FC">
                            <w:pPr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noProof/>
                              </w:rPr>
                              <w:drawing>
                                <wp:inline distT="0" distB="0" distL="0" distR="0" wp14:anchorId="29EE2B97" wp14:editId="6DAAAC47">
                                  <wp:extent cx="1200838" cy="527452"/>
                                  <wp:effectExtent l="0" t="0" r="0" b="6350"/>
                                  <wp:docPr id="9" name="Picture 9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5124" cy="5337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ACB23" id="_x0000_s1027" type="#_x0000_t202" style="position:absolute;margin-left:62.45pt;margin-top:10pt;width:113.65pt;height:66.35pt;z-index:251656704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" filled="f" stroked="f">
                <v:textbox>
                  <w:txbxContent>
                    <w:p w14:paraId="5095F724" w14:textId="201D951D" w:rsidR="00CC50FC" w:rsidRPr="00CC50FC" w:rsidRDefault="00A76EE6" w:rsidP="00CC50FC">
                      <w:pPr>
                        <w:jc w:val="center"/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  <w:noProof/>
                        </w:rPr>
                        <w:drawing>
                          <wp:inline distT="0" distB="0" distL="0" distR="0" wp14:anchorId="29EE2B97" wp14:editId="6DAAAC47">
                            <wp:extent cx="1200838" cy="527452"/>
                            <wp:effectExtent l="0" t="0" r="0" b="6350"/>
                            <wp:docPr id="9" name="Picture 9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Logo&#10;&#10;Description automatically generated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5124" cy="5337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6EE6">
        <w:rPr>
          <w:noProof/>
        </w:rPr>
        <mc:AlternateContent>
          <mc:Choice Requires="wps">
            <w:drawing>
              <wp:anchor distT="91440" distB="91440" distL="114300" distR="114300" simplePos="0" relativeHeight="251662848" behindDoc="0" locked="0" layoutInCell="1" allowOverlap="1" wp14:anchorId="27E221A3" wp14:editId="7536B57D">
                <wp:simplePos x="0" y="0"/>
                <wp:positionH relativeFrom="page">
                  <wp:align>center</wp:align>
                </wp:positionH>
                <wp:positionV relativeFrom="paragraph">
                  <wp:posOffset>274320</wp:posOffset>
                </wp:positionV>
                <wp:extent cx="7768284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8284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BB630" w14:textId="519982C8" w:rsidR="00A76EE6" w:rsidRDefault="00A1586D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</w:rPr>
                            </w:pPr>
                            <w:proofErr w:type="spellStart"/>
                            <w:r w:rsidRPr="000050BD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>Transfomations</w:t>
                            </w:r>
                            <w:proofErr w:type="spellEnd"/>
                            <w:r w:rsidRPr="000050BD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 xml:space="preserve"> ECD will host </w:t>
                            </w:r>
                            <w:r w:rsidR="00D43D8A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 xml:space="preserve">two </w:t>
                            </w:r>
                            <w:r w:rsidRPr="000050BD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 xml:space="preserve">Launch U </w:t>
                            </w:r>
                            <w:r w:rsidR="00140E14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>Sessions</w:t>
                            </w:r>
                            <w:r w:rsidRPr="000050BD">
                              <w:rPr>
                                <w:b/>
                                <w:bCs/>
                                <w:i/>
                                <w:iCs/>
                                <w:color w:val="4F81BD" w:themeColor="accent1"/>
                              </w:rPr>
                              <w:t xml:space="preserve"> during 2022.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 Save </w:t>
                            </w:r>
                            <w:r w:rsidR="00D43D8A">
                              <w:rPr>
                                <w:i/>
                                <w:iCs/>
                                <w:color w:val="4F81BD" w:themeColor="accent1"/>
                              </w:rPr>
                              <w:t>y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our </w:t>
                            </w:r>
                            <w:r w:rsidR="00D43D8A">
                              <w:rPr>
                                <w:i/>
                                <w:iCs/>
                                <w:color w:val="4F81BD" w:themeColor="accent1"/>
                              </w:rPr>
                              <w:t>s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eat for </w:t>
                            </w:r>
                            <w:r w:rsidR="00D43D8A"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the 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>Zoom Info Session on Thursday, March 10</w:t>
                            </w:r>
                            <w:r w:rsidRPr="00A1586D">
                              <w:rPr>
                                <w:i/>
                                <w:iCs/>
                                <w:color w:val="4F81BD" w:themeColor="accent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>2022</w:t>
                            </w:r>
                            <w:proofErr w:type="gramEnd"/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 xml:space="preserve"> at 6 p.m.  Call us at 901-254-8290 or email Sharon at STMckinney@txecd.or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E221A3" id="_x0000_s1028" type="#_x0000_t202" style="position:absolute;margin-left:0;margin-top:21.6pt;width:611.7pt;height:110.55pt;z-index:251662848;visibility:visible;mso-wrap-style:square;mso-width-percent:0;mso-height-percent:200;mso-wrap-distance-left:9pt;mso-wrap-distance-top:7.2pt;mso-wrap-distance-right:9pt;mso-wrap-distance-bottom:7.2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" filled="f" stroked="f">
                <v:textbox style="mso-fit-shape-to-text:t">
                  <w:txbxContent>
                    <w:p w14:paraId="746BB630" w14:textId="519982C8" w:rsidR="00A76EE6" w:rsidRDefault="00A1586D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</w:rPr>
                      </w:pPr>
                      <w:proofErr w:type="spellStart"/>
                      <w:r w:rsidRPr="000050BD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>Transfomations</w:t>
                      </w:r>
                      <w:proofErr w:type="spellEnd"/>
                      <w:r w:rsidRPr="000050BD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 xml:space="preserve"> ECD will host </w:t>
                      </w:r>
                      <w:r w:rsidR="00D43D8A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 xml:space="preserve">two </w:t>
                      </w:r>
                      <w:r w:rsidRPr="000050BD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 xml:space="preserve">Launch U </w:t>
                      </w:r>
                      <w:r w:rsidR="00140E14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>Sessions</w:t>
                      </w:r>
                      <w:r w:rsidRPr="000050BD">
                        <w:rPr>
                          <w:b/>
                          <w:bCs/>
                          <w:i/>
                          <w:iCs/>
                          <w:color w:val="4F81BD" w:themeColor="accent1"/>
                        </w:rPr>
                        <w:t xml:space="preserve"> during 2022.</w:t>
                      </w:r>
                      <w:r>
                        <w:rPr>
                          <w:i/>
                          <w:iCs/>
                          <w:color w:val="4F81BD" w:themeColor="accent1"/>
                        </w:rPr>
                        <w:t xml:space="preserve"> Save </w:t>
                      </w:r>
                      <w:r w:rsidR="00D43D8A">
                        <w:rPr>
                          <w:i/>
                          <w:iCs/>
                          <w:color w:val="4F81BD" w:themeColor="accent1"/>
                        </w:rPr>
                        <w:t>y</w:t>
                      </w:r>
                      <w:r>
                        <w:rPr>
                          <w:i/>
                          <w:iCs/>
                          <w:color w:val="4F81BD" w:themeColor="accent1"/>
                        </w:rPr>
                        <w:t xml:space="preserve">our </w:t>
                      </w:r>
                      <w:r w:rsidR="00D43D8A">
                        <w:rPr>
                          <w:i/>
                          <w:iCs/>
                          <w:color w:val="4F81BD" w:themeColor="accent1"/>
                        </w:rPr>
                        <w:t>s</w:t>
                      </w:r>
                      <w:r>
                        <w:rPr>
                          <w:i/>
                          <w:iCs/>
                          <w:color w:val="4F81BD" w:themeColor="accent1"/>
                        </w:rPr>
                        <w:t xml:space="preserve">eat for </w:t>
                      </w:r>
                      <w:r w:rsidR="00D43D8A">
                        <w:rPr>
                          <w:i/>
                          <w:iCs/>
                          <w:color w:val="4F81BD" w:themeColor="accent1"/>
                        </w:rPr>
                        <w:t xml:space="preserve">the </w:t>
                      </w:r>
                      <w:r>
                        <w:rPr>
                          <w:i/>
                          <w:iCs/>
                          <w:color w:val="4F81BD" w:themeColor="accent1"/>
                        </w:rPr>
                        <w:t>Zoom Info Session on Thursday, March 10</w:t>
                      </w:r>
                      <w:r w:rsidRPr="00A1586D">
                        <w:rPr>
                          <w:i/>
                          <w:iCs/>
                          <w:color w:val="4F81BD" w:themeColor="accent1"/>
                          <w:vertAlign w:val="superscript"/>
                        </w:rPr>
                        <w:t>th</w:t>
                      </w:r>
                      <w:r>
                        <w:rPr>
                          <w:i/>
                          <w:iCs/>
                          <w:color w:val="4F81BD" w:themeColor="accent1"/>
                        </w:rPr>
                        <w:t xml:space="preserve">, </w:t>
                      </w:r>
                      <w:proofErr w:type="gramStart"/>
                      <w:r>
                        <w:rPr>
                          <w:i/>
                          <w:iCs/>
                          <w:color w:val="4F81BD" w:themeColor="accent1"/>
                        </w:rPr>
                        <w:t>2022</w:t>
                      </w:r>
                      <w:proofErr w:type="gramEnd"/>
                      <w:r>
                        <w:rPr>
                          <w:i/>
                          <w:iCs/>
                          <w:color w:val="4F81BD" w:themeColor="accent1"/>
                        </w:rPr>
                        <w:t xml:space="preserve"> at 6 p.m.  Call us at 901-254-8290 or email Sharon at STMckinney@txecd.org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A76EE6">
        <w:rPr>
          <w:noProof/>
        </w:rPr>
        <w:drawing>
          <wp:anchor distT="0" distB="0" distL="114300" distR="114300" simplePos="0" relativeHeight="251654656" behindDoc="0" locked="0" layoutInCell="1" allowOverlap="1" wp14:anchorId="469E0DCF" wp14:editId="2C02070E">
            <wp:simplePos x="0" y="0"/>
            <wp:positionH relativeFrom="margin">
              <wp:align>left</wp:align>
            </wp:positionH>
            <wp:positionV relativeFrom="paragraph">
              <wp:posOffset>-9896475</wp:posOffset>
            </wp:positionV>
            <wp:extent cx="9881870" cy="9966960"/>
            <wp:effectExtent l="0" t="0" r="5080" b="0"/>
            <wp:wrapThrough wrapText="bothSides">
              <wp:wrapPolygon edited="0">
                <wp:start x="0" y="0"/>
                <wp:lineTo x="0" y="21550"/>
                <wp:lineTo x="21569" y="21550"/>
                <wp:lineTo x="2156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nchU Editable Flyer.pd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1870" cy="9966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97DD6" w:rsidSect="00F2056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ABKW5iZGpqYGlko6SsGpxcWZ+XkgBYa1AFdDX2ksAAAA"/>
  </w:docVars>
  <w:rsids>
    <w:rsidRoot w:val="00CC50FC"/>
    <w:rsid w:val="000050BD"/>
    <w:rsid w:val="00140E14"/>
    <w:rsid w:val="00197DD6"/>
    <w:rsid w:val="00776B6B"/>
    <w:rsid w:val="00A1586D"/>
    <w:rsid w:val="00A76EE6"/>
    <w:rsid w:val="00CC50FC"/>
    <w:rsid w:val="00D43D8A"/>
    <w:rsid w:val="00F2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21746"/>
  <w14:defaultImageDpi w14:val="300"/>
  <w15:docId w15:val="{73C14A6F-7C97-44F1-8DCA-54AB389BC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50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0F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ast MO State University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Technology</dc:creator>
  <cp:keywords/>
  <dc:description/>
  <cp:lastModifiedBy>Sharon Taylor</cp:lastModifiedBy>
  <cp:revision>5</cp:revision>
  <dcterms:created xsi:type="dcterms:W3CDTF">2016-03-11T15:54:00Z</dcterms:created>
  <dcterms:modified xsi:type="dcterms:W3CDTF">2022-02-17T15:20:00Z</dcterms:modified>
</cp:coreProperties>
</file>